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d9bce082323b81824ee0017bde04fb7709be69"/>
      <w:r>
        <w:t xml:space="preserve">Unit 1 Lesson 3: Relacionemos la suma y la resta hasta 20</w:t>
      </w:r>
      <w:bookmarkEnd w:id="20"/>
    </w:p>
    <w:p>
      <w:pPr>
        <w:pStyle w:val="Heading3"/>
      </w:pPr>
      <w:bookmarkStart w:id="21" w:name="Xbc99d7823602aebb9de65bd3e56591aa6548c89"/>
      <w:r>
        <w:t xml:space="preserve">WU Conversación numérica: Suma y rest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4</m:t>
        </m:r>
      </m:oMath>
    </w:p>
    <w:p>
      <w:pPr>
        <w:pStyle w:val="Heading3"/>
      </w:pPr>
      <w:bookmarkStart w:id="23" w:name="Xe739ca8f82d7b0ecb96de51f24ca1f64ef112a8"/>
      <w:r>
        <w:t xml:space="preserve">1 Conozcamos “Qué hay a mis espaldas: 20 cubos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hagamos-que-la-ecuación-sea-verdadera"/>
      <w:r>
        <w:t xml:space="preserve">2 Hagamos que la ecuación sea verdadera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ncuentra el número que hace que la ecuación sea verdadera. </w:t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2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3</m:t>
        </m:r>
        <m:r>
          <m:t>=</m:t>
        </m:r>
        <m:r>
          <m:t>20</m:t>
        </m:r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r>
          <m:t>15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8</m:t>
        </m:r>
      </m:oMath>
    </w:p>
    <w:p>
      <w:pPr>
        <w:numPr>
          <w:ilvl w:val="0"/>
          <w:numId w:val="1002"/>
        </w:numPr>
      </w:pPr>
      <w:r>
        <w:t xml:space="preserve">Si te queda tiempo:  </w:t>
      </w: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−</m:t>
        </m:r>
        <m:r>
          <m:t>5</m:t>
        </m:r>
        <m: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48Z</dcterms:created>
  <dcterms:modified xsi:type="dcterms:W3CDTF">2022-01-25T19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4bsDAhvsQo+21Lna4BejLFtmWq2wAn2WYIdapjZQ3vmnVcJZNQM61wa9psDgKXvKUo7+6+SPlhkpvGYcjcKtQ==</vt:lpwstr>
  </property>
</Properties>
</file>